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A1DD96" w14:textId="7CECD634" w:rsidR="00846AD2" w:rsidRPr="005C0AB8" w:rsidRDefault="00EC6E7B" w:rsidP="00FC65D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Professional Senior Move</w:t>
      </w:r>
      <w:r w:rsidR="00642049" w:rsidRPr="005C0AB8">
        <w:rPr>
          <w:rFonts w:ascii="Times New Roman" w:hAnsi="Times New Roman" w:cs="Times New Roman"/>
          <w:b/>
          <w:sz w:val="24"/>
          <w:szCs w:val="24"/>
        </w:rPr>
        <w:t>rs</w:t>
      </w:r>
    </w:p>
    <w:p w14:paraId="729B03BB" w14:textId="77777777" w:rsidR="00642049" w:rsidRPr="005C0AB8" w:rsidRDefault="00642049" w:rsidP="00FC65D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C0FC08F" w14:textId="5FD5E968" w:rsidR="00420FDB" w:rsidRPr="005C0AB8" w:rsidRDefault="00420FDB" w:rsidP="00364D94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 xml:space="preserve">Settled In By Tina </w:t>
      </w:r>
      <w:r w:rsidR="003763C2" w:rsidRPr="005C0AB8">
        <w:rPr>
          <w:rFonts w:ascii="Times New Roman" w:hAnsi="Times New Roman" w:cs="Times New Roman"/>
          <w:i/>
          <w:sz w:val="24"/>
          <w:szCs w:val="24"/>
        </w:rPr>
        <w:t>Area of service: Central, FL</w:t>
      </w:r>
      <w:r w:rsidR="005C0AB8" w:rsidRPr="005C0AB8">
        <w:rPr>
          <w:rFonts w:ascii="Times New Roman" w:hAnsi="Times New Roman" w:cs="Times New Roman"/>
          <w:i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Tina Legar</w:t>
      </w:r>
      <w:r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="00642049" w:rsidRPr="005C0AB8">
        <w:rPr>
          <w:rFonts w:ascii="Times New Roman" w:hAnsi="Times New Roman" w:cs="Times New Roman"/>
          <w:sz w:val="24"/>
          <w:szCs w:val="24"/>
        </w:rPr>
        <w:t>–</w:t>
      </w:r>
      <w:r w:rsidR="003763C2" w:rsidRPr="005C0AB8">
        <w:rPr>
          <w:rFonts w:ascii="Times New Roman" w:hAnsi="Times New Roman" w:cs="Times New Roman"/>
          <w:sz w:val="24"/>
          <w:szCs w:val="24"/>
        </w:rPr>
        <w:t xml:space="preserve"> Owner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407) 575-0531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7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tina@settledinbytina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8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settledinbytina.com</w:t>
        </w:r>
      </w:hyperlink>
    </w:p>
    <w:p w14:paraId="1939A8A0" w14:textId="05CAE49F" w:rsidR="003763C2" w:rsidRPr="005C0AB8" w:rsidRDefault="00420FDB" w:rsidP="00697146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Transitional Care</w:t>
      </w:r>
      <w:r w:rsidR="003763C2"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="003763C2" w:rsidRPr="005C0AB8">
        <w:rPr>
          <w:rFonts w:ascii="Times New Roman" w:hAnsi="Times New Roman" w:cs="Times New Roman"/>
          <w:i/>
          <w:sz w:val="24"/>
          <w:szCs w:val="24"/>
        </w:rPr>
        <w:t>Area of service: The Villages, Summerfield, Ocala, Mount Dora, Tavares, Leesburg,&amp; Marion County</w:t>
      </w:r>
      <w:r w:rsidR="003763C2"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Joan</w:t>
      </w:r>
      <w:r w:rsidR="00D166A9" w:rsidRPr="005C0AB8">
        <w:rPr>
          <w:rFonts w:ascii="Times New Roman" w:hAnsi="Times New Roman" w:cs="Times New Roman"/>
          <w:sz w:val="24"/>
          <w:szCs w:val="24"/>
          <w:u w:val="single"/>
        </w:rPr>
        <w:t>na Spornhauer</w:t>
      </w:r>
      <w:r w:rsidR="003763C2"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="00642049" w:rsidRPr="005C0AB8">
        <w:rPr>
          <w:rFonts w:ascii="Times New Roman" w:hAnsi="Times New Roman" w:cs="Times New Roman"/>
          <w:sz w:val="24"/>
          <w:szCs w:val="24"/>
        </w:rPr>
        <w:t>–</w:t>
      </w:r>
      <w:r w:rsidR="003763C2" w:rsidRPr="005C0AB8">
        <w:rPr>
          <w:rFonts w:ascii="Times New Roman" w:hAnsi="Times New Roman" w:cs="Times New Roman"/>
          <w:sz w:val="24"/>
          <w:szCs w:val="24"/>
        </w:rPr>
        <w:t xml:space="preserve"> Owner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="003763C2" w:rsidRPr="005C0AB8">
        <w:rPr>
          <w:rFonts w:ascii="Times New Roman" w:hAnsi="Times New Roman" w:cs="Times New Roman"/>
          <w:sz w:val="24"/>
          <w:szCs w:val="24"/>
        </w:rPr>
        <w:t>(352) 561-3330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9" w:history="1">
        <w:r w:rsidR="003763C2"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joanna@transitionalcaremovers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10" w:history="1">
        <w:r w:rsidR="003763C2"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transitionalcaremovers.com</w:t>
        </w:r>
      </w:hyperlink>
    </w:p>
    <w:p w14:paraId="40ABFD5F" w14:textId="712247B8" w:rsidR="003763C2" w:rsidRPr="005C0AB8" w:rsidRDefault="003763C2" w:rsidP="003E475B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Silver Lining Home Service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="005C0A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Shea Sen</w:t>
      </w:r>
      <w:r w:rsidRPr="005C0AB8">
        <w:rPr>
          <w:rFonts w:ascii="Times New Roman" w:hAnsi="Times New Roman" w:cs="Times New Roman"/>
          <w:sz w:val="24"/>
          <w:szCs w:val="24"/>
        </w:rPr>
        <w:t xml:space="preserve"> – Chief Service Officer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(</w:t>
      </w:r>
      <w:r w:rsidRPr="005C0AB8">
        <w:rPr>
          <w:rFonts w:ascii="Times New Roman" w:hAnsi="Times New Roman" w:cs="Times New Roman"/>
          <w:sz w:val="24"/>
          <w:szCs w:val="24"/>
        </w:rPr>
        <w:t>407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) </w:t>
      </w:r>
      <w:r w:rsidRPr="005C0AB8">
        <w:rPr>
          <w:rFonts w:ascii="Times New Roman" w:hAnsi="Times New Roman" w:cs="Times New Roman"/>
          <w:sz w:val="24"/>
          <w:szCs w:val="24"/>
        </w:rPr>
        <w:t>906-3996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11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shea@silverliningHS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12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silverliningHS.com</w:t>
        </w:r>
      </w:hyperlink>
    </w:p>
    <w:p w14:paraId="14F60E66" w14:textId="09BFFEB0" w:rsidR="00A561E0" w:rsidRPr="005C0AB8" w:rsidRDefault="00A561E0" w:rsidP="009E12F6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HH Hauling, LLC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407) 979-6349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13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movingcentralflorida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14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info@movingcentralflorida.com</w:t>
        </w:r>
      </w:hyperlink>
    </w:p>
    <w:p w14:paraId="2070D4C0" w14:textId="2A6DF50B" w:rsidR="008D53DF" w:rsidRPr="005C0AB8" w:rsidRDefault="008D53DF" w:rsidP="00CF1CE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Quality Moving Services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Travis Long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– (</w:t>
      </w:r>
      <w:r w:rsidRPr="005C0AB8">
        <w:rPr>
          <w:rFonts w:ascii="Times New Roman" w:hAnsi="Times New Roman" w:cs="Times New Roman"/>
          <w:sz w:val="24"/>
          <w:szCs w:val="24"/>
        </w:rPr>
        <w:t>352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) </w:t>
      </w:r>
      <w:r w:rsidRPr="005C0AB8">
        <w:rPr>
          <w:rFonts w:ascii="Times New Roman" w:hAnsi="Times New Roman" w:cs="Times New Roman"/>
          <w:sz w:val="24"/>
          <w:szCs w:val="24"/>
        </w:rPr>
        <w:t>430-7393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15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qualitymovingservicesllc.com</w:t>
        </w:r>
      </w:hyperlink>
    </w:p>
    <w:p w14:paraId="4EEFE14C" w14:textId="3B3D031C" w:rsidR="008D53DF" w:rsidRPr="005C0AB8" w:rsidRDefault="008D53DF" w:rsidP="000256D3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 xml:space="preserve">Nelan Relocation Service 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Lea Ann Nelson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– (</w:t>
      </w:r>
      <w:r w:rsidRPr="005C0AB8">
        <w:rPr>
          <w:rFonts w:ascii="Times New Roman" w:hAnsi="Times New Roman" w:cs="Times New Roman"/>
          <w:sz w:val="24"/>
          <w:szCs w:val="24"/>
        </w:rPr>
        <w:t>352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) </w:t>
      </w:r>
      <w:r w:rsidRPr="005C0AB8">
        <w:rPr>
          <w:rFonts w:ascii="Times New Roman" w:hAnsi="Times New Roman" w:cs="Times New Roman"/>
          <w:sz w:val="24"/>
          <w:szCs w:val="24"/>
        </w:rPr>
        <w:t>483-3000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16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nelanrelocationa@yahoo.com</w:t>
        </w:r>
      </w:hyperlink>
    </w:p>
    <w:p w14:paraId="33EFA581" w14:textId="053AAA7F" w:rsidR="008D53DF" w:rsidRPr="005C0AB8" w:rsidRDefault="008D53DF" w:rsidP="00F21236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Village Mover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Mike Collop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– (</w:t>
      </w:r>
      <w:r w:rsidRPr="005C0AB8">
        <w:rPr>
          <w:rFonts w:ascii="Times New Roman" w:hAnsi="Times New Roman" w:cs="Times New Roman"/>
          <w:sz w:val="24"/>
          <w:szCs w:val="24"/>
        </w:rPr>
        <w:t>352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) </w:t>
      </w:r>
      <w:r w:rsidRPr="005C0AB8">
        <w:rPr>
          <w:rFonts w:ascii="Times New Roman" w:hAnsi="Times New Roman" w:cs="Times New Roman"/>
          <w:sz w:val="24"/>
          <w:szCs w:val="24"/>
        </w:rPr>
        <w:t>751-2750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17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mike@villagemover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18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villagemover.com</w:t>
        </w:r>
      </w:hyperlink>
    </w:p>
    <w:p w14:paraId="0BAD166A" w14:textId="77777777" w:rsidR="00D1415C" w:rsidRPr="005C0AB8" w:rsidRDefault="00D1415C" w:rsidP="00A561E0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419E1A" w14:textId="77777777" w:rsidR="00420FDB" w:rsidRPr="005C0AB8" w:rsidRDefault="00A561E0" w:rsidP="0064204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Custom Closets</w:t>
      </w:r>
    </w:p>
    <w:p w14:paraId="4B044AE5" w14:textId="1F54BB9B" w:rsidR="00420FDB" w:rsidRPr="005C0AB8" w:rsidRDefault="00A561E0" w:rsidP="008E732D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 xml:space="preserve">California Closets </w:t>
      </w:r>
      <w:r w:rsidR="00642049" w:rsidRPr="005C0AB8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Tiffany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407) 257-6854</w:t>
      </w:r>
    </w:p>
    <w:p w14:paraId="7EBA163E" w14:textId="77777777" w:rsidR="008D53DF" w:rsidRPr="005C0AB8" w:rsidRDefault="008D53DF" w:rsidP="00A561E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3F44DAC" w14:textId="77777777" w:rsidR="008D53DF" w:rsidRPr="005C0AB8" w:rsidRDefault="00A561E0" w:rsidP="00D1415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Custom Windows and Treatments</w:t>
      </w:r>
    </w:p>
    <w:p w14:paraId="74050E81" w14:textId="02A2109F" w:rsidR="008D53DF" w:rsidRPr="005C0AB8" w:rsidRDefault="00A561E0" w:rsidP="00DE28C3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 xml:space="preserve">Custom Windows &amp; Exterior Design, </w:t>
      </w:r>
      <w:r w:rsidR="008D53DF" w:rsidRPr="005C0AB8">
        <w:rPr>
          <w:rFonts w:ascii="Times New Roman" w:hAnsi="Times New Roman" w:cs="Times New Roman"/>
          <w:b/>
          <w:sz w:val="24"/>
          <w:szCs w:val="24"/>
        </w:rPr>
        <w:t xml:space="preserve">Inc. </w:t>
      </w:r>
      <w:r w:rsidR="008D53DF" w:rsidRPr="005C0AB8">
        <w:rPr>
          <w:rFonts w:ascii="Times New Roman" w:hAnsi="Times New Roman" w:cs="Times New Roman"/>
          <w:i/>
          <w:sz w:val="24"/>
          <w:szCs w:val="24"/>
        </w:rPr>
        <w:t>Area of service:</w:t>
      </w:r>
      <w:r w:rsidR="008D53DF" w:rsidRPr="005C0A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D53DF" w:rsidRPr="005C0AB8">
        <w:rPr>
          <w:rFonts w:ascii="Times New Roman" w:hAnsi="Times New Roman" w:cs="Times New Roman"/>
          <w:i/>
          <w:sz w:val="24"/>
          <w:szCs w:val="24"/>
        </w:rPr>
        <w:t xml:space="preserve">Lake Mary, Tavares, Orlando, &amp; Leesburg </w:t>
      </w:r>
      <w:r w:rsidR="00642049" w:rsidRPr="005C0AB8">
        <w:rPr>
          <w:rFonts w:ascii="Times New Roman" w:hAnsi="Times New Roman" w:cs="Times New Roman"/>
          <w:i/>
          <w:sz w:val="24"/>
          <w:szCs w:val="24"/>
        </w:rPr>
        <w:t xml:space="preserve">- </w:t>
      </w:r>
      <w:r w:rsidR="008D53DF" w:rsidRPr="005C0AB8">
        <w:rPr>
          <w:rFonts w:ascii="Times New Roman" w:hAnsi="Times New Roman" w:cs="Times New Roman"/>
          <w:sz w:val="24"/>
          <w:szCs w:val="24"/>
        </w:rPr>
        <w:t>(352) 787-9797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</w:t>
      </w:r>
      <w:hyperlink r:id="rId19" w:history="1">
        <w:r w:rsidR="008D53DF"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customwindowsrus.com</w:t>
        </w:r>
      </w:hyperlink>
    </w:p>
    <w:p w14:paraId="2817BF06" w14:textId="48E71CEE" w:rsidR="008D53DF" w:rsidRPr="005C0AB8" w:rsidRDefault="008D53DF" w:rsidP="00741183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Budget Blinds</w:t>
      </w:r>
      <w:r w:rsidR="00642049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Renee Cascone</w:t>
      </w:r>
      <w:r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</w:rPr>
        <w:t>(407) 497-4859</w:t>
      </w:r>
    </w:p>
    <w:p w14:paraId="32080B91" w14:textId="77777777" w:rsidR="00420FDB" w:rsidRPr="005C0AB8" w:rsidRDefault="00420FDB" w:rsidP="00FC65D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9B090F7" w14:textId="77777777" w:rsidR="00420FDB" w:rsidRPr="005C0AB8" w:rsidRDefault="008D53DF" w:rsidP="00D1415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Local Climate Controlled Storage</w:t>
      </w:r>
    </w:p>
    <w:p w14:paraId="35FA3EEB" w14:textId="57788C22" w:rsidR="008D53DF" w:rsidRPr="005C0AB8" w:rsidRDefault="008D53DF" w:rsidP="00FC1BF3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Morningstar Storage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="005C0A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C0AB8">
        <w:rPr>
          <w:rFonts w:ascii="Times New Roman" w:hAnsi="Times New Roman" w:cs="Times New Roman"/>
          <w:sz w:val="24"/>
          <w:szCs w:val="24"/>
        </w:rPr>
        <w:t>(352) 388-1940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0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morningstarstorage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19400 E, FL-44, Eustis, FL 32736</w:t>
      </w:r>
    </w:p>
    <w:p w14:paraId="120876D7" w14:textId="11E49A87" w:rsidR="008D53DF" w:rsidRPr="005C0AB8" w:rsidRDefault="008D53DF" w:rsidP="00887C48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Extra Space Storage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877) 267-4760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1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extraspace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88 Bay Rd, Mount Dora, FL 32757</w:t>
      </w:r>
    </w:p>
    <w:p w14:paraId="1972AB78" w14:textId="5F73C542" w:rsidR="00420FDB" w:rsidRPr="005C0AB8" w:rsidRDefault="008D53DF" w:rsidP="00F5675D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Secure Store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352) 350-7777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2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securestoreus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19630 US Highway 441, Mount Dora, FL 32757</w:t>
      </w:r>
    </w:p>
    <w:p w14:paraId="5F28CBBF" w14:textId="77777777" w:rsidR="00420FDB" w:rsidRPr="005C0AB8" w:rsidRDefault="00420FDB" w:rsidP="00FC65D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1D3E38" w14:textId="77777777" w:rsidR="006A2C66" w:rsidRPr="005C0AB8" w:rsidRDefault="008D53DF" w:rsidP="008D53D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 xml:space="preserve">Junk Removal </w:t>
      </w:r>
    </w:p>
    <w:p w14:paraId="17470279" w14:textId="635ACEFC" w:rsidR="008D53DF" w:rsidRPr="005C0AB8" w:rsidRDefault="008D53DF" w:rsidP="00A501A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Platinum Trash Out Service, Inc.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Shawn Griffith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352) 455-0694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3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seangriffith747@hotmail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4" w:history="1">
        <w:r w:rsidR="00642049"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platinumtrashoutservice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32046 Pike St, Tavares, FL 32778</w:t>
      </w:r>
    </w:p>
    <w:p w14:paraId="344AF0EA" w14:textId="22AF7226" w:rsidR="008D53DF" w:rsidRPr="005C0AB8" w:rsidRDefault="008D53DF" w:rsidP="00FA321F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Doin</w:t>
      </w:r>
      <w:r w:rsidR="00642049" w:rsidRPr="005C0AB8">
        <w:rPr>
          <w:rFonts w:ascii="Times New Roman" w:hAnsi="Times New Roman" w:cs="Times New Roman"/>
          <w:b/>
          <w:sz w:val="24"/>
          <w:szCs w:val="24"/>
        </w:rPr>
        <w:t>'</w:t>
      </w:r>
      <w:r w:rsidRPr="005C0AB8">
        <w:rPr>
          <w:rFonts w:ascii="Times New Roman" w:hAnsi="Times New Roman" w:cs="Times New Roman"/>
          <w:b/>
          <w:sz w:val="24"/>
          <w:szCs w:val="24"/>
        </w:rPr>
        <w:t xml:space="preserve"> Good! Junk Removal, LLC 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</w:rPr>
        <w:t>(407) 614-7234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5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dgjuckremovals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63 Glover St, Eustis, FL 32726</w:t>
      </w:r>
    </w:p>
    <w:p w14:paraId="3A090E56" w14:textId="77777777" w:rsidR="00F316AD" w:rsidRPr="005C0AB8" w:rsidRDefault="00F316AD" w:rsidP="00F316A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C4C282" w14:textId="77777777" w:rsidR="0049150B" w:rsidRPr="005C0AB8" w:rsidRDefault="005818DF" w:rsidP="00DF79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Real Estate</w:t>
      </w:r>
    </w:p>
    <w:p w14:paraId="654C6664" w14:textId="56EAA669" w:rsidR="005818DF" w:rsidRPr="005C0AB8" w:rsidRDefault="005818DF" w:rsidP="004F133E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Jeanne Sutton, Realtor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352) 978-1934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6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jsutton@eragrizzard.com</w:t>
        </w:r>
      </w:hyperlink>
    </w:p>
    <w:p w14:paraId="4748F8F8" w14:textId="5DD90293" w:rsidR="005818DF" w:rsidRPr="005C0AB8" w:rsidRDefault="005818DF" w:rsidP="00B74E64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Real Estate God</w:t>
      </w:r>
      <w:r w:rsidR="00642049" w:rsidRPr="005C0AB8">
        <w:rPr>
          <w:rFonts w:ascii="Times New Roman" w:hAnsi="Times New Roman" w:cs="Times New Roman"/>
          <w:b/>
          <w:sz w:val="24"/>
          <w:szCs w:val="24"/>
        </w:rPr>
        <w:t>'</w:t>
      </w:r>
      <w:r w:rsidRPr="005C0AB8">
        <w:rPr>
          <w:rFonts w:ascii="Times New Roman" w:hAnsi="Times New Roman" w:cs="Times New Roman"/>
          <w:b/>
          <w:sz w:val="24"/>
          <w:szCs w:val="24"/>
        </w:rPr>
        <w:t>s Way LLC</w:t>
      </w:r>
      <w:r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Pr="005C0AB8">
        <w:rPr>
          <w:rFonts w:ascii="Times New Roman" w:hAnsi="Times New Roman" w:cs="Times New Roman"/>
          <w:i/>
          <w:sz w:val="24"/>
          <w:szCs w:val="24"/>
        </w:rPr>
        <w:t>Area of service:</w:t>
      </w:r>
      <w:r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Pr="005C0AB8">
        <w:rPr>
          <w:rFonts w:ascii="Times New Roman" w:hAnsi="Times New Roman" w:cs="Times New Roman"/>
          <w:i/>
          <w:sz w:val="24"/>
          <w:szCs w:val="24"/>
        </w:rPr>
        <w:t xml:space="preserve">all of Central Florida </w:t>
      </w:r>
      <w:r w:rsidR="005C0AB8" w:rsidRPr="005C0AB8">
        <w:rPr>
          <w:rFonts w:ascii="Times New Roman" w:hAnsi="Times New Roman" w:cs="Times New Roman"/>
          <w:i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Maria Parker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407) 929-6224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7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brokermariaregw@gmail.com</w:t>
        </w:r>
      </w:hyperlink>
    </w:p>
    <w:p w14:paraId="558420BA" w14:textId="77777777" w:rsidR="005818DF" w:rsidRPr="005C0AB8" w:rsidRDefault="005818DF" w:rsidP="005818D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8E86938" w14:textId="77777777" w:rsidR="005818DF" w:rsidRPr="005C0AB8" w:rsidRDefault="005818DF" w:rsidP="005818D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Elder Law Attorney</w:t>
      </w:r>
    </w:p>
    <w:p w14:paraId="17196788" w14:textId="77777777" w:rsidR="00E10170" w:rsidRPr="005C0AB8" w:rsidRDefault="005818DF" w:rsidP="00D1415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Wills, Trusts, Probate, and Medicaid planning</w:t>
      </w:r>
    </w:p>
    <w:p w14:paraId="6C0270CB" w14:textId="4705E40E" w:rsidR="005818DF" w:rsidRPr="005C0AB8" w:rsidRDefault="005818DF" w:rsidP="00125DDF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Mazenko Law Firm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Todd Mazenko</w:t>
      </w:r>
      <w:r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="00642049" w:rsidRPr="005C0AB8">
        <w:rPr>
          <w:rFonts w:ascii="Times New Roman" w:hAnsi="Times New Roman" w:cs="Times New Roman"/>
          <w:sz w:val="24"/>
          <w:szCs w:val="24"/>
        </w:rPr>
        <w:t>–</w:t>
      </w:r>
      <w:r w:rsidRPr="005C0AB8">
        <w:rPr>
          <w:rFonts w:ascii="Times New Roman" w:hAnsi="Times New Roman" w:cs="Times New Roman"/>
          <w:sz w:val="24"/>
          <w:szCs w:val="24"/>
        </w:rPr>
        <w:t xml:space="preserve"> Attorney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352) 565-7737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8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todd@mazenkolaw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29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mazenkolaw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1502 N Donnelly St. Suite 106, Mt Dora, 32757</w:t>
      </w:r>
    </w:p>
    <w:p w14:paraId="63C942F3" w14:textId="6B8927B4" w:rsidR="00B344EF" w:rsidRPr="005C0AB8" w:rsidRDefault="00B344EF" w:rsidP="002879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 xml:space="preserve">Family First Firm 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</w:rPr>
        <w:t>(407) 588-9605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30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familyfirstfirm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1030 W Canton Avenue, Suite 102, Winter Park, FL 32789</w:t>
      </w:r>
    </w:p>
    <w:p w14:paraId="3B1A4D1A" w14:textId="77777777" w:rsidR="00B344EF" w:rsidRPr="005C0AB8" w:rsidRDefault="00B344EF" w:rsidP="00D1415C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Local Renter Insurance Providers</w:t>
      </w:r>
    </w:p>
    <w:p w14:paraId="1CF3E846" w14:textId="51166923" w:rsidR="00B344EF" w:rsidRPr="005C0AB8" w:rsidRDefault="00B344EF" w:rsidP="0025228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 xml:space="preserve">CC Insurance Agency 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Christina Carter</w:t>
      </w:r>
      <w:r w:rsidRPr="005C0AB8">
        <w:rPr>
          <w:rFonts w:ascii="Times New Roman" w:hAnsi="Times New Roman" w:cs="Times New Roman"/>
          <w:sz w:val="24"/>
          <w:szCs w:val="24"/>
        </w:rPr>
        <w:t xml:space="preserve"> - Princip</w:t>
      </w:r>
      <w:r w:rsidR="005C0AB8">
        <w:rPr>
          <w:rFonts w:ascii="Times New Roman" w:hAnsi="Times New Roman" w:cs="Times New Roman"/>
          <w:sz w:val="24"/>
          <w:szCs w:val="24"/>
        </w:rPr>
        <w:t>al</w:t>
      </w:r>
      <w:r w:rsidRPr="005C0AB8">
        <w:rPr>
          <w:rFonts w:ascii="Times New Roman" w:hAnsi="Times New Roman" w:cs="Times New Roman"/>
          <w:sz w:val="24"/>
          <w:szCs w:val="24"/>
        </w:rPr>
        <w:t xml:space="preserve"> Agent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352) 455-9920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31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christina@ccinsurancefl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32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ccinsurancefl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354 N Highland St.</w:t>
      </w:r>
      <w:r w:rsidR="00642049" w:rsidRPr="005C0AB8">
        <w:rPr>
          <w:rFonts w:ascii="Times New Roman" w:hAnsi="Times New Roman" w:cs="Times New Roman"/>
          <w:sz w:val="24"/>
          <w:szCs w:val="24"/>
        </w:rPr>
        <w:t>,</w:t>
      </w:r>
      <w:r w:rsidRPr="005C0AB8">
        <w:rPr>
          <w:rFonts w:ascii="Times New Roman" w:hAnsi="Times New Roman" w:cs="Times New Roman"/>
          <w:sz w:val="24"/>
          <w:szCs w:val="24"/>
        </w:rPr>
        <w:t xml:space="preserve"> Suite 3, Mount Dora, FL 32757</w:t>
      </w:r>
    </w:p>
    <w:p w14:paraId="235294F1" w14:textId="1AD268BD" w:rsidR="00B344EF" w:rsidRPr="005C0AB8" w:rsidRDefault="00B344EF" w:rsidP="00580CD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Hillcrest Insurance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352) 383-8164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hyperlink r:id="rId33" w:history="1">
        <w:r w:rsidRPr="005C0AB8">
          <w:rPr>
            <w:rStyle w:val="Hyperlink"/>
            <w:rFonts w:ascii="Times New Roman" w:hAnsi="Times New Roman" w:cs="Times New Roman"/>
            <w:sz w:val="24"/>
            <w:szCs w:val="24"/>
          </w:rPr>
          <w:t>www.hillcrestinsurance.com</w:t>
        </w:r>
      </w:hyperlink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18500 U.S. Hwy. 441, Mount Dora, FL 35757</w:t>
      </w:r>
    </w:p>
    <w:p w14:paraId="4CAFEF4D" w14:textId="67CD2C2F" w:rsidR="00B344EF" w:rsidRPr="005C0AB8" w:rsidRDefault="00B344EF" w:rsidP="00A05FB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 xml:space="preserve">Allstate Insurance 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i/>
          <w:sz w:val="24"/>
          <w:szCs w:val="24"/>
        </w:rPr>
        <w:t>Lynette Barba</w:t>
      </w:r>
      <w:r w:rsidR="00642049" w:rsidRPr="005C0AB8">
        <w:rPr>
          <w:rFonts w:ascii="Times New Roman" w:hAnsi="Times New Roman" w:cs="Times New Roman"/>
          <w:i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</w:rPr>
        <w:t>(352) 383-2002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1904 N Donnelly St, Mount Dora, FL 32757</w:t>
      </w:r>
    </w:p>
    <w:p w14:paraId="5886D379" w14:textId="0E42EFB5" w:rsidR="00D1415C" w:rsidRPr="005C0AB8" w:rsidRDefault="00E10170" w:rsidP="00893710">
      <w:pPr>
        <w:pStyle w:val="NoSpacing"/>
        <w:numPr>
          <w:ilvl w:val="0"/>
          <w:numId w:val="4"/>
        </w:numPr>
        <w:spacing w:after="240"/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State Farm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i/>
          <w:sz w:val="24"/>
          <w:szCs w:val="24"/>
        </w:rPr>
        <w:t>John Smith</w:t>
      </w:r>
      <w:r w:rsidR="00642049" w:rsidRPr="005C0AB8">
        <w:rPr>
          <w:rFonts w:ascii="Times New Roman" w:hAnsi="Times New Roman" w:cs="Times New Roman"/>
          <w:i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352) 357-1221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18838 US Highway 441, Mount Dora, FL 32757</w:t>
      </w:r>
    </w:p>
    <w:p w14:paraId="476BA318" w14:textId="77777777" w:rsidR="00BC130A" w:rsidRPr="005C0AB8" w:rsidRDefault="00E10170" w:rsidP="0064204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Local Primary Care Physicians</w:t>
      </w:r>
    </w:p>
    <w:p w14:paraId="29EAAEC9" w14:textId="3DEB34B5" w:rsidR="00E10170" w:rsidRPr="005C0AB8" w:rsidRDefault="00E10170" w:rsidP="00D95C4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UFHealth Medical Group</w:t>
      </w:r>
      <w:r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="005C0AB8" w:rsidRPr="005C0AB8">
        <w:rPr>
          <w:rFonts w:ascii="Times New Roman" w:hAnsi="Times New Roman" w:cs="Times New Roman"/>
          <w:sz w:val="24"/>
          <w:szCs w:val="24"/>
        </w:rPr>
        <w:t xml:space="preserve">- </w:t>
      </w:r>
      <w:r w:rsidRPr="005C0AB8">
        <w:rPr>
          <w:rFonts w:ascii="Times New Roman" w:hAnsi="Times New Roman" w:cs="Times New Roman"/>
          <w:sz w:val="24"/>
          <w:szCs w:val="24"/>
          <w:u w:val="single"/>
        </w:rPr>
        <w:t>Natalie Farinas</w:t>
      </w:r>
      <w:r w:rsidRPr="005C0AB8">
        <w:rPr>
          <w:rFonts w:ascii="Times New Roman" w:hAnsi="Times New Roman" w:cs="Times New Roman"/>
          <w:sz w:val="24"/>
          <w:szCs w:val="24"/>
        </w:rPr>
        <w:t>, PA-C</w:t>
      </w:r>
      <w:r w:rsidR="005C0AB8" w:rsidRPr="005C0AB8">
        <w:rPr>
          <w:rFonts w:ascii="Times New Roman" w:hAnsi="Times New Roman" w:cs="Times New Roman"/>
          <w:sz w:val="24"/>
          <w:szCs w:val="24"/>
        </w:rPr>
        <w:t xml:space="preserve"> (</w:t>
      </w:r>
      <w:r w:rsidRPr="005C0AB8">
        <w:rPr>
          <w:rFonts w:ascii="Times New Roman" w:hAnsi="Times New Roman" w:cs="Times New Roman"/>
          <w:sz w:val="24"/>
          <w:szCs w:val="24"/>
        </w:rPr>
        <w:t>Hours of Operation: Wednesday and Thursday | 9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</w:t>
      </w:r>
      <w:r w:rsidRPr="005C0AB8">
        <w:rPr>
          <w:rFonts w:ascii="Times New Roman" w:hAnsi="Times New Roman" w:cs="Times New Roman"/>
          <w:sz w:val="24"/>
          <w:szCs w:val="24"/>
        </w:rPr>
        <w:t>am to 5 pm</w:t>
      </w:r>
      <w:r w:rsidR="005C0AB8" w:rsidRPr="005C0AB8">
        <w:rPr>
          <w:rFonts w:ascii="Times New Roman" w:hAnsi="Times New Roman" w:cs="Times New Roman"/>
          <w:sz w:val="24"/>
          <w:szCs w:val="24"/>
        </w:rPr>
        <w:t xml:space="preserve">) </w:t>
      </w:r>
      <w:r w:rsidRPr="005C0AB8">
        <w:rPr>
          <w:rFonts w:ascii="Times New Roman" w:hAnsi="Times New Roman" w:cs="Times New Roman"/>
          <w:sz w:val="24"/>
          <w:szCs w:val="24"/>
        </w:rPr>
        <w:t>Please call 352-720-7980 | Walk-ins are welcome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On Campus – Next to the chapel</w:t>
      </w:r>
      <w:r w:rsidRPr="005C0AB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6D3E1888" w14:textId="401E0A8D" w:rsidR="00E10170" w:rsidRPr="005C0AB8" w:rsidRDefault="00D1415C" w:rsidP="001C6C8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sz w:val="24"/>
          <w:szCs w:val="24"/>
        </w:rPr>
        <w:t>Advent Health</w:t>
      </w:r>
      <w:r w:rsidR="00E10170" w:rsidRPr="005C0AB8">
        <w:rPr>
          <w:rFonts w:ascii="Times New Roman" w:hAnsi="Times New Roman" w:cs="Times New Roman"/>
          <w:b/>
          <w:sz w:val="24"/>
          <w:szCs w:val="24"/>
        </w:rPr>
        <w:t xml:space="preserve"> Medical Group </w:t>
      </w:r>
      <w:r w:rsidRPr="005C0AB8">
        <w:rPr>
          <w:rFonts w:ascii="Times New Roman" w:hAnsi="Times New Roman" w:cs="Times New Roman"/>
          <w:b/>
          <w:sz w:val="24"/>
          <w:szCs w:val="24"/>
        </w:rPr>
        <w:t>Family</w:t>
      </w:r>
      <w:r w:rsidR="00E10170" w:rsidRPr="005C0AB8">
        <w:rPr>
          <w:rFonts w:ascii="Times New Roman" w:hAnsi="Times New Roman" w:cs="Times New Roman"/>
          <w:b/>
          <w:sz w:val="24"/>
          <w:szCs w:val="24"/>
        </w:rPr>
        <w:t xml:space="preserve"> Medicine at Mount Dora</w:t>
      </w:r>
      <w:r w:rsidR="005C0AB8" w:rsidRPr="005C0AB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E10170" w:rsidRPr="005C0AB8">
        <w:rPr>
          <w:rFonts w:ascii="Times New Roman" w:hAnsi="Times New Roman" w:cs="Times New Roman"/>
          <w:sz w:val="24"/>
          <w:szCs w:val="24"/>
        </w:rPr>
        <w:t>(352) 735-5700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="00E10170" w:rsidRPr="005C0AB8">
        <w:rPr>
          <w:rFonts w:ascii="Times New Roman" w:hAnsi="Times New Roman" w:cs="Times New Roman"/>
          <w:sz w:val="24"/>
          <w:szCs w:val="24"/>
        </w:rPr>
        <w:t xml:space="preserve">19735 </w:t>
      </w:r>
      <w:r w:rsidRPr="005C0AB8">
        <w:rPr>
          <w:rFonts w:ascii="Times New Roman" w:hAnsi="Times New Roman" w:cs="Times New Roman"/>
          <w:sz w:val="24"/>
          <w:szCs w:val="24"/>
        </w:rPr>
        <w:t>US Highway 441 Fl</w:t>
      </w:r>
      <w:r w:rsidR="00E10170" w:rsidRPr="005C0AB8">
        <w:rPr>
          <w:rFonts w:ascii="Times New Roman" w:hAnsi="Times New Roman" w:cs="Times New Roman"/>
          <w:sz w:val="24"/>
          <w:szCs w:val="24"/>
        </w:rPr>
        <w:t xml:space="preserve"> 1, Mount Dora, FL 32757</w:t>
      </w:r>
    </w:p>
    <w:p w14:paraId="2E75C888" w14:textId="0CFA0833" w:rsidR="00D1415C" w:rsidRPr="005C0AB8" w:rsidRDefault="00D1415C" w:rsidP="00E35168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bCs/>
          <w:sz w:val="24"/>
          <w:szCs w:val="24"/>
        </w:rPr>
        <w:t>Dr. Robert Eagle</w:t>
      </w:r>
      <w:r w:rsidRPr="005C0AB8">
        <w:rPr>
          <w:rFonts w:ascii="Times New Roman" w:hAnsi="Times New Roman" w:cs="Times New Roman"/>
          <w:sz w:val="24"/>
          <w:szCs w:val="24"/>
        </w:rPr>
        <w:t xml:space="preserve"> (adjacent to Waterman Village)</w:t>
      </w:r>
      <w:r w:rsidR="005C0AB8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352) 383-1667</w:t>
      </w:r>
      <w:r w:rsidR="00642049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18540 US-441, Mount Dora, FL 32757</w:t>
      </w:r>
    </w:p>
    <w:p w14:paraId="05BCAFF0" w14:textId="25B1E0C4" w:rsidR="00D5722E" w:rsidRPr="005C0AB8" w:rsidRDefault="00D1415C" w:rsidP="00332F33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bCs/>
          <w:sz w:val="24"/>
          <w:szCs w:val="24"/>
        </w:rPr>
        <w:t>Dr. Ajay Bisht</w:t>
      </w:r>
      <w:r w:rsidRPr="005C0AB8">
        <w:rPr>
          <w:rFonts w:ascii="Times New Roman" w:hAnsi="Times New Roman" w:cs="Times New Roman"/>
          <w:sz w:val="24"/>
          <w:szCs w:val="24"/>
        </w:rPr>
        <w:t xml:space="preserve"> (adjacent to Waterman Village)</w:t>
      </w:r>
      <w:r w:rsidR="005C0AB8" w:rsidRPr="005C0AB8">
        <w:rPr>
          <w:rFonts w:ascii="Times New Roman" w:hAnsi="Times New Roman" w:cs="Times New Roman"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(352) 735-3755</w:t>
      </w:r>
    </w:p>
    <w:tbl>
      <w:tblPr>
        <w:tblStyle w:val="TableGrid"/>
        <w:tblW w:w="9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642049" w:rsidRPr="005C0AB8" w14:paraId="4AD615C7" w14:textId="77777777" w:rsidTr="00D7027C">
        <w:tc>
          <w:tcPr>
            <w:tcW w:w="9990" w:type="dxa"/>
          </w:tcPr>
          <w:p w14:paraId="486B5219" w14:textId="77777777" w:rsidR="005C0AB8" w:rsidRDefault="005C0AB8" w:rsidP="00D7027C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49E6003" w14:textId="340895E5" w:rsidR="00642049" w:rsidRPr="005C0AB8" w:rsidRDefault="00642049" w:rsidP="00D7027C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AB8">
              <w:rPr>
                <w:rFonts w:ascii="Times New Roman" w:hAnsi="Times New Roman" w:cs="Times New Roman"/>
                <w:b/>
                <w:sz w:val="24"/>
                <w:szCs w:val="24"/>
              </w:rPr>
              <w:t>General Important Information</w:t>
            </w:r>
          </w:p>
        </w:tc>
      </w:tr>
    </w:tbl>
    <w:p w14:paraId="0F558F9E" w14:textId="4D880C96" w:rsidR="00642049" w:rsidRPr="005C0AB8" w:rsidRDefault="00642049" w:rsidP="00216638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bCs/>
          <w:sz w:val="24"/>
          <w:szCs w:val="24"/>
        </w:rPr>
        <w:t xml:space="preserve">Medicare </w:t>
      </w:r>
      <w:r w:rsidRPr="005C0AB8">
        <w:rPr>
          <w:rFonts w:ascii="Times New Roman" w:hAnsi="Times New Roman" w:cs="Times New Roman"/>
          <w:sz w:val="24"/>
          <w:szCs w:val="24"/>
        </w:rPr>
        <w:t>- 1(800) 633-4227</w:t>
      </w:r>
    </w:p>
    <w:p w14:paraId="0A7834D0" w14:textId="0E020125" w:rsidR="00642049" w:rsidRPr="005C0AB8" w:rsidRDefault="00642049" w:rsidP="00216638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bCs/>
          <w:sz w:val="24"/>
          <w:szCs w:val="24"/>
        </w:rPr>
        <w:t>Internal Revenue Service</w:t>
      </w:r>
      <w:r w:rsidRPr="005C0AB8">
        <w:rPr>
          <w:rFonts w:ascii="Times New Roman" w:hAnsi="Times New Roman" w:cs="Times New Roman"/>
          <w:sz w:val="24"/>
          <w:szCs w:val="24"/>
        </w:rPr>
        <w:t xml:space="preserve"> – 1(800) 829-1040</w:t>
      </w:r>
    </w:p>
    <w:p w14:paraId="34A0DDE9" w14:textId="553BC869" w:rsidR="00642049" w:rsidRPr="005C0AB8" w:rsidRDefault="00642049" w:rsidP="00216638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bCs/>
          <w:sz w:val="24"/>
          <w:szCs w:val="24"/>
        </w:rPr>
        <w:t xml:space="preserve">Social Security Administration – </w:t>
      </w:r>
      <w:r w:rsidRPr="005C0AB8">
        <w:rPr>
          <w:rFonts w:ascii="Times New Roman" w:hAnsi="Times New Roman" w:cs="Times New Roman"/>
          <w:sz w:val="24"/>
          <w:szCs w:val="24"/>
        </w:rPr>
        <w:t>1(866) 836-3623 - 900 North 14th Street, Leesburg, FL 34748</w:t>
      </w:r>
    </w:p>
    <w:p w14:paraId="742949F8" w14:textId="4526A07F" w:rsidR="00642049" w:rsidRPr="005C0AB8" w:rsidRDefault="00642049" w:rsidP="00514955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bCs/>
          <w:sz w:val="24"/>
          <w:szCs w:val="24"/>
        </w:rPr>
        <w:t>Auto Tag Agency/Voter Registration</w:t>
      </w:r>
      <w:r w:rsidRPr="005C0AB8">
        <w:rPr>
          <w:rFonts w:ascii="Times New Roman" w:hAnsi="Times New Roman" w:cs="Times New Roman"/>
          <w:sz w:val="24"/>
          <w:szCs w:val="24"/>
        </w:rPr>
        <w:t xml:space="preserve"> - David Jorden Lake County Tax Collector's Office – (352)343-9602 - 1800 David Walker Drive, Tavares, FL 32778</w:t>
      </w:r>
    </w:p>
    <w:p w14:paraId="61D02F7E" w14:textId="670D3888" w:rsidR="00642049" w:rsidRPr="005C0AB8" w:rsidRDefault="00642049" w:rsidP="00514955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bCs/>
          <w:sz w:val="24"/>
          <w:szCs w:val="24"/>
        </w:rPr>
        <w:t>Newspaper Delivery</w:t>
      </w:r>
      <w:r w:rsidRPr="005C0AB8">
        <w:rPr>
          <w:rFonts w:ascii="Times New Roman" w:hAnsi="Times New Roman" w:cs="Times New Roman"/>
          <w:sz w:val="24"/>
          <w:szCs w:val="24"/>
        </w:rPr>
        <w:t xml:space="preserve"> - Orlando/Lake Sentinel – 1(800) 359-5353; Daily Commercial - (352) 787-0600</w:t>
      </w:r>
    </w:p>
    <w:p w14:paraId="5DAC55AC" w14:textId="1732075D" w:rsidR="00642049" w:rsidRPr="005C0AB8" w:rsidRDefault="00642049" w:rsidP="00514955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bCs/>
          <w:sz w:val="24"/>
          <w:szCs w:val="24"/>
        </w:rPr>
        <w:t>David Jorden Lake County Tax Collector's Office</w:t>
      </w:r>
      <w:r w:rsidRPr="005C0AB8">
        <w:rPr>
          <w:rFonts w:ascii="Times New Roman" w:hAnsi="Times New Roman" w:cs="Times New Roman"/>
          <w:sz w:val="24"/>
          <w:szCs w:val="24"/>
        </w:rPr>
        <w:t xml:space="preserve"> - (352)343-9602 - 1800 David Walker Drive, Tavares, FL 32778</w:t>
      </w:r>
    </w:p>
    <w:p w14:paraId="1303860A" w14:textId="304F78DC" w:rsidR="00642049" w:rsidRPr="005C0AB8" w:rsidRDefault="00642049" w:rsidP="0064204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 xml:space="preserve">***The following documents are needed if you wish to change your address on your driver's license. ($25.00 charge for changing address). </w:t>
      </w:r>
    </w:p>
    <w:p w14:paraId="365882BE" w14:textId="77777777" w:rsidR="00642049" w:rsidRPr="005C0AB8" w:rsidRDefault="00642049" w:rsidP="0064204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Copy of Waterman Village Lease Agreement (REQUIRED) along with one of  the following:</w:t>
      </w:r>
      <w:r w:rsidRPr="005C0AB8">
        <w:rPr>
          <w:rFonts w:ascii="Times New Roman" w:hAnsi="Times New Roman" w:cs="Times New Roman"/>
          <w:sz w:val="24"/>
          <w:szCs w:val="24"/>
        </w:rPr>
        <w:tab/>
      </w:r>
    </w:p>
    <w:p w14:paraId="7C9C74CF" w14:textId="77777777" w:rsidR="00642049" w:rsidRPr="005C0AB8" w:rsidRDefault="00642049" w:rsidP="0064204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Certified U.S birth certificate</w:t>
      </w:r>
    </w:p>
    <w:p w14:paraId="193A1579" w14:textId="77777777" w:rsidR="00642049" w:rsidRPr="005C0AB8" w:rsidRDefault="00642049" w:rsidP="0064204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lastRenderedPageBreak/>
        <w:t>Valid U.S. passport</w:t>
      </w:r>
    </w:p>
    <w:p w14:paraId="64568890" w14:textId="77777777" w:rsidR="00642049" w:rsidRPr="005C0AB8" w:rsidRDefault="00642049" w:rsidP="0064204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 xml:space="preserve">Certificate of naturalization </w:t>
      </w:r>
    </w:p>
    <w:p w14:paraId="66C1F2B2" w14:textId="77777777" w:rsidR="00642049" w:rsidRPr="005C0AB8" w:rsidRDefault="00642049" w:rsidP="0064204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Consular proof of birth abroad</w:t>
      </w:r>
    </w:p>
    <w:p w14:paraId="64F1E5FF" w14:textId="39889691" w:rsidR="00642049" w:rsidRPr="005C0AB8" w:rsidRDefault="00642049" w:rsidP="0064204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Alien registration receipt card (green card, form 1-551)</w:t>
      </w:r>
    </w:p>
    <w:p w14:paraId="6714CF11" w14:textId="47DE7B30" w:rsidR="00642049" w:rsidRPr="005C0AB8" w:rsidRDefault="00642049" w:rsidP="0037358A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Name Change (if applicable): Original or certified copy of all marriage certificates or court orders that show your name change(s) (Uncertified photocopies are not valid.)</w:t>
      </w:r>
    </w:p>
    <w:p w14:paraId="73C77D34" w14:textId="69D21C06" w:rsidR="00642049" w:rsidRPr="005C0AB8" w:rsidRDefault="00642049" w:rsidP="00285600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Social Security Number: Bring one</w:t>
      </w:r>
      <w:r w:rsidR="005C0AB8">
        <w:rPr>
          <w:rFonts w:ascii="Times New Roman" w:hAnsi="Times New Roman" w:cs="Times New Roman"/>
          <w:sz w:val="24"/>
          <w:szCs w:val="24"/>
        </w:rPr>
        <w:t xml:space="preserve"> of the following:</w:t>
      </w:r>
    </w:p>
    <w:p w14:paraId="471B2089" w14:textId="77777777" w:rsidR="00642049" w:rsidRPr="005C0AB8" w:rsidRDefault="00642049" w:rsidP="00642049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Social Security card</w:t>
      </w:r>
    </w:p>
    <w:p w14:paraId="76BC104B" w14:textId="77777777" w:rsidR="00642049" w:rsidRPr="005C0AB8" w:rsidRDefault="00642049" w:rsidP="00642049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W-2 form</w:t>
      </w:r>
    </w:p>
    <w:p w14:paraId="27C9F5FF" w14:textId="77777777" w:rsidR="00642049" w:rsidRPr="005C0AB8" w:rsidRDefault="00642049" w:rsidP="00642049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Paycheck showing numbers</w:t>
      </w:r>
    </w:p>
    <w:p w14:paraId="6FC67501" w14:textId="09EF0F15" w:rsidR="00642049" w:rsidRPr="005C0AB8" w:rsidRDefault="00642049" w:rsidP="00642049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 xml:space="preserve">any 1099 form </w:t>
      </w:r>
    </w:p>
    <w:p w14:paraId="28A87E88" w14:textId="0C0DD8C2" w:rsidR="00642049" w:rsidRPr="005C0AB8" w:rsidRDefault="00642049" w:rsidP="007A1CB0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 xml:space="preserve">Residential Address (Not </w:t>
      </w:r>
      <w:r w:rsidR="005C0AB8">
        <w:rPr>
          <w:rFonts w:ascii="Times New Roman" w:hAnsi="Times New Roman" w:cs="Times New Roman"/>
          <w:sz w:val="24"/>
          <w:szCs w:val="24"/>
        </w:rPr>
        <w:t xml:space="preserve">a </w:t>
      </w:r>
      <w:r w:rsidRPr="005C0AB8">
        <w:rPr>
          <w:rFonts w:ascii="Times New Roman" w:hAnsi="Times New Roman" w:cs="Times New Roman"/>
          <w:sz w:val="24"/>
          <w:szCs w:val="24"/>
        </w:rPr>
        <w:t>post office box): Bring two</w:t>
      </w:r>
      <w:r w:rsidR="005C0AB8">
        <w:rPr>
          <w:rFonts w:ascii="Times New Roman" w:hAnsi="Times New Roman" w:cs="Times New Roman"/>
          <w:sz w:val="24"/>
          <w:szCs w:val="24"/>
        </w:rPr>
        <w:t xml:space="preserve"> of the following</w:t>
      </w:r>
      <w:r w:rsidRPr="005C0AB8">
        <w:rPr>
          <w:rFonts w:ascii="Times New Roman" w:hAnsi="Times New Roman" w:cs="Times New Roman"/>
          <w:sz w:val="24"/>
          <w:szCs w:val="24"/>
        </w:rPr>
        <w:t>:</w:t>
      </w:r>
    </w:p>
    <w:p w14:paraId="630AE0F3" w14:textId="77777777" w:rsidR="00642049" w:rsidRPr="005C0AB8" w:rsidRDefault="00642049" w:rsidP="00642049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Deed, Mortgage, Payment booklet, or Rental agreement</w:t>
      </w:r>
    </w:p>
    <w:p w14:paraId="3364B74D" w14:textId="77777777" w:rsidR="00642049" w:rsidRPr="005C0AB8" w:rsidRDefault="00642049" w:rsidP="00642049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Florida vehicle registration or title</w:t>
      </w:r>
    </w:p>
    <w:p w14:paraId="39D8C377" w14:textId="77777777" w:rsidR="00642049" w:rsidRPr="005C0AB8" w:rsidRDefault="00642049" w:rsidP="00642049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 xml:space="preserve">Utility bill or hookup/work order </w:t>
      </w:r>
    </w:p>
    <w:p w14:paraId="4CBA5546" w14:textId="7C1D9D8C" w:rsidR="00642049" w:rsidRPr="005C0AB8" w:rsidRDefault="00642049" w:rsidP="00642049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sz w:val="24"/>
          <w:szCs w:val="24"/>
        </w:rPr>
        <w:t>Statement from the person you live with, along with two address documents in that person's name.</w:t>
      </w:r>
    </w:p>
    <w:p w14:paraId="7C85BFE2" w14:textId="2DFE79E3" w:rsidR="004E1C98" w:rsidRPr="005C0AB8" w:rsidRDefault="004E1C98" w:rsidP="005C0AB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C0AB8">
        <w:rPr>
          <w:rFonts w:ascii="Times New Roman" w:hAnsi="Times New Roman" w:cs="Times New Roman"/>
          <w:b/>
          <w:bCs/>
          <w:sz w:val="24"/>
          <w:szCs w:val="24"/>
        </w:rPr>
        <w:t>Waterman Village Variety Shop Donations</w:t>
      </w:r>
      <w:r w:rsidR="005C0AB8" w:rsidRPr="005C0AB8">
        <w:rPr>
          <w:rFonts w:ascii="Times New Roman" w:hAnsi="Times New Roman" w:cs="Times New Roman"/>
          <w:b/>
          <w:bCs/>
          <w:sz w:val="24"/>
          <w:szCs w:val="24"/>
        </w:rPr>
        <w:t xml:space="preserve"> - </w:t>
      </w:r>
      <w:r w:rsidRPr="005C0AB8">
        <w:rPr>
          <w:rFonts w:ascii="Times New Roman" w:hAnsi="Times New Roman" w:cs="Times New Roman"/>
          <w:sz w:val="24"/>
          <w:szCs w:val="24"/>
        </w:rPr>
        <w:t>Furniture &amp; gently used items like purses, jew</w:t>
      </w:r>
      <w:r w:rsidR="005C0AB8" w:rsidRPr="005C0AB8">
        <w:rPr>
          <w:rFonts w:ascii="Times New Roman" w:hAnsi="Times New Roman" w:cs="Times New Roman"/>
          <w:sz w:val="24"/>
          <w:szCs w:val="24"/>
        </w:rPr>
        <w:t>e</w:t>
      </w:r>
      <w:r w:rsidRPr="005C0AB8">
        <w:rPr>
          <w:rFonts w:ascii="Times New Roman" w:hAnsi="Times New Roman" w:cs="Times New Roman"/>
          <w:sz w:val="24"/>
          <w:szCs w:val="24"/>
        </w:rPr>
        <w:t>lry, artwork, small appliances, etc. Located in the Lodge</w:t>
      </w:r>
      <w:r w:rsidR="005C0AB8" w:rsidRPr="005C0AB8">
        <w:rPr>
          <w:rFonts w:ascii="Times New Roman" w:hAnsi="Times New Roman" w:cs="Times New Roman"/>
          <w:sz w:val="24"/>
          <w:szCs w:val="24"/>
        </w:rPr>
        <w:t>, down the hall past the reception</w:t>
      </w:r>
      <w:r w:rsidRPr="005C0AB8">
        <w:rPr>
          <w:rFonts w:ascii="Times New Roman" w:hAnsi="Times New Roman" w:cs="Times New Roman"/>
          <w:sz w:val="24"/>
          <w:szCs w:val="24"/>
        </w:rPr>
        <w:t xml:space="preserve"> desk. </w:t>
      </w:r>
      <w:r w:rsidR="001E1740" w:rsidRPr="005C0AB8">
        <w:rPr>
          <w:rFonts w:ascii="Times New Roman" w:hAnsi="Times New Roman" w:cs="Times New Roman"/>
          <w:sz w:val="24"/>
          <w:szCs w:val="24"/>
          <w:u w:val="single"/>
        </w:rPr>
        <w:t>Check the resident portal for more information.</w:t>
      </w:r>
    </w:p>
    <w:sectPr w:rsidR="004E1C98" w:rsidRPr="005C0AB8" w:rsidSect="004E1C98">
      <w:headerReference w:type="default" r:id="rId34"/>
      <w:footerReference w:type="default" r:id="rId35"/>
      <w:headerReference w:type="first" r:id="rId36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B0ADBE" w14:textId="77777777" w:rsidR="00EC6E7B" w:rsidRDefault="00EC6E7B" w:rsidP="00EC6E7B">
      <w:pPr>
        <w:spacing w:after="0" w:line="240" w:lineRule="auto"/>
      </w:pPr>
      <w:r>
        <w:separator/>
      </w:r>
    </w:p>
  </w:endnote>
  <w:endnote w:type="continuationSeparator" w:id="0">
    <w:p w14:paraId="2E85B231" w14:textId="77777777" w:rsidR="00EC6E7B" w:rsidRDefault="00EC6E7B" w:rsidP="00EC6E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25418" w14:textId="1BD538CE" w:rsidR="00B126A2" w:rsidRPr="00642049" w:rsidRDefault="00642049" w:rsidP="00642049">
    <w:pPr>
      <w:pStyle w:val="Footer"/>
      <w:rPr>
        <w:rFonts w:ascii="Times New Roman" w:hAnsi="Times New Roman" w:cs="Times New Roman"/>
        <w:sz w:val="20"/>
        <w:szCs w:val="20"/>
      </w:rPr>
    </w:pPr>
    <w:r w:rsidRPr="00642049">
      <w:rPr>
        <w:rFonts w:ascii="Times New Roman" w:hAnsi="Times New Roman" w:cs="Times New Roman"/>
        <w:sz w:val="20"/>
        <w:szCs w:val="20"/>
      </w:rPr>
      <w:t xml:space="preserve">Es </w:t>
    </w:r>
    <w:r w:rsidR="00FC6CAE" w:rsidRPr="00642049">
      <w:rPr>
        <w:rFonts w:ascii="Times New Roman" w:hAnsi="Times New Roman" w:cs="Times New Roman"/>
        <w:sz w:val="20"/>
        <w:szCs w:val="20"/>
      </w:rPr>
      <w:t>6/</w:t>
    </w:r>
    <w:r w:rsidR="004E1C98">
      <w:rPr>
        <w:rFonts w:ascii="Times New Roman" w:hAnsi="Times New Roman" w:cs="Times New Roman"/>
        <w:sz w:val="20"/>
        <w:szCs w:val="20"/>
      </w:rPr>
      <w:t>26</w:t>
    </w:r>
    <w:r w:rsidR="00FC6CAE" w:rsidRPr="00642049">
      <w:rPr>
        <w:rFonts w:ascii="Times New Roman" w:hAnsi="Times New Roman" w:cs="Times New Roman"/>
        <w:sz w:val="20"/>
        <w:szCs w:val="20"/>
      </w:rPr>
      <w:t>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2B57B" w14:textId="77777777" w:rsidR="00EC6E7B" w:rsidRDefault="00EC6E7B" w:rsidP="00EC6E7B">
      <w:pPr>
        <w:spacing w:after="0" w:line="240" w:lineRule="auto"/>
      </w:pPr>
      <w:r>
        <w:separator/>
      </w:r>
    </w:p>
  </w:footnote>
  <w:footnote w:type="continuationSeparator" w:id="0">
    <w:p w14:paraId="217206F9" w14:textId="77777777" w:rsidR="00EC6E7B" w:rsidRDefault="00EC6E7B" w:rsidP="00EC6E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46274492"/>
      <w:docPartObj>
        <w:docPartGallery w:val="Page Numbers (Top of Page)"/>
        <w:docPartUnique/>
      </w:docPartObj>
    </w:sdtPr>
    <w:sdtEndPr/>
    <w:sdtContent>
      <w:p w14:paraId="1072EF0D" w14:textId="2A33844D" w:rsidR="00642049" w:rsidRPr="00642049" w:rsidRDefault="00642049" w:rsidP="004E1C98">
        <w:pPr>
          <w:pStyle w:val="Header"/>
          <w:jc w:val="center"/>
          <w:rPr>
            <w:rFonts w:ascii="Times New Roman" w:hAnsi="Times New Roman" w:cs="Times New Roman"/>
            <w:b/>
            <w:bCs/>
            <w:sz w:val="28"/>
            <w:szCs w:val="28"/>
          </w:rPr>
        </w:pPr>
        <w:r>
          <w:rPr>
            <w:rFonts w:ascii="Times New Roman" w:hAnsi="Times New Roman" w:cs="Times New Roman"/>
            <w:b/>
            <w:bCs/>
            <w:sz w:val="28"/>
            <w:szCs w:val="28"/>
          </w:rPr>
          <w:t xml:space="preserve">Helpful </w:t>
        </w:r>
        <w:r w:rsidR="004E1C98">
          <w:rPr>
            <w:rFonts w:ascii="Times New Roman" w:hAnsi="Times New Roman" w:cs="Times New Roman"/>
            <w:b/>
            <w:bCs/>
            <w:sz w:val="28"/>
            <w:szCs w:val="28"/>
          </w:rPr>
          <w:t>Moving Resources</w:t>
        </w:r>
        <w:r>
          <w:rPr>
            <w:rFonts w:ascii="Times New Roman" w:hAnsi="Times New Roman" w:cs="Times New Roman"/>
            <w:b/>
            <w:bCs/>
            <w:sz w:val="28"/>
            <w:szCs w:val="28"/>
          </w:rPr>
          <w:t xml:space="preserve"> </w:t>
        </w:r>
      </w:p>
    </w:sdtContent>
  </w:sdt>
  <w:p w14:paraId="008EB75A" w14:textId="7E1CB97B" w:rsidR="004E1C98" w:rsidRDefault="004E1C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171EE" w14:textId="2157AC1A" w:rsidR="00642049" w:rsidRPr="00E47703" w:rsidRDefault="00642049">
    <w:pPr>
      <w:pStyle w:val="Header"/>
      <w:rPr>
        <w:sz w:val="20"/>
        <w:szCs w:val="20"/>
      </w:rPr>
    </w:pPr>
  </w:p>
  <w:p w14:paraId="3A18695C" w14:textId="77777777" w:rsidR="00E47703" w:rsidRPr="00642049" w:rsidRDefault="00E47703" w:rsidP="00E47703">
    <w:pPr>
      <w:pStyle w:val="Header"/>
      <w:jc w:val="center"/>
      <w:rPr>
        <w:rFonts w:ascii="Times New Roman" w:hAnsi="Times New Roman" w:cs="Times New Roman"/>
        <w:b/>
        <w:bCs/>
        <w:sz w:val="28"/>
        <w:szCs w:val="28"/>
      </w:rPr>
    </w:pPr>
    <w:r>
      <w:rPr>
        <w:rFonts w:ascii="Times New Roman" w:hAnsi="Times New Roman" w:cs="Times New Roman"/>
        <w:b/>
        <w:bCs/>
        <w:sz w:val="28"/>
        <w:szCs w:val="28"/>
      </w:rPr>
      <w:t xml:space="preserve">Helpful Phone Numbers </w:t>
    </w:r>
  </w:p>
  <w:p w14:paraId="03051859" w14:textId="06EF2C26" w:rsidR="00642049" w:rsidRPr="00642049" w:rsidRDefault="00642049" w:rsidP="006420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863EE0"/>
    <w:multiLevelType w:val="hybridMultilevel"/>
    <w:tmpl w:val="8D4C01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B4D63"/>
    <w:multiLevelType w:val="hybridMultilevel"/>
    <w:tmpl w:val="F2DCA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112BC"/>
    <w:multiLevelType w:val="hybridMultilevel"/>
    <w:tmpl w:val="D6BA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375740"/>
    <w:multiLevelType w:val="hybridMultilevel"/>
    <w:tmpl w:val="1ED08D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6426E2"/>
    <w:multiLevelType w:val="hybridMultilevel"/>
    <w:tmpl w:val="7ECA67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7106C"/>
    <w:multiLevelType w:val="hybridMultilevel"/>
    <w:tmpl w:val="7932E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4314670">
    <w:abstractNumId w:val="4"/>
  </w:num>
  <w:num w:numId="2" w16cid:durableId="1954480621">
    <w:abstractNumId w:val="3"/>
  </w:num>
  <w:num w:numId="3" w16cid:durableId="301692742">
    <w:abstractNumId w:val="0"/>
  </w:num>
  <w:num w:numId="4" w16cid:durableId="1031609966">
    <w:abstractNumId w:val="1"/>
  </w:num>
  <w:num w:numId="5" w16cid:durableId="1550145466">
    <w:abstractNumId w:val="2"/>
  </w:num>
  <w:num w:numId="6" w16cid:durableId="7527740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TU3NzA1NjIwNDdU0lEKTi0uzszPAykwqgUAKOH5gywAAAA="/>
  </w:docVars>
  <w:rsids>
    <w:rsidRoot w:val="00EC6E7B"/>
    <w:rsid w:val="000918DC"/>
    <w:rsid w:val="000C57F4"/>
    <w:rsid w:val="001E1740"/>
    <w:rsid w:val="002508B3"/>
    <w:rsid w:val="003763C2"/>
    <w:rsid w:val="00420FDB"/>
    <w:rsid w:val="0049150B"/>
    <w:rsid w:val="004E1C98"/>
    <w:rsid w:val="005106A6"/>
    <w:rsid w:val="00524FE7"/>
    <w:rsid w:val="005818DF"/>
    <w:rsid w:val="005B6864"/>
    <w:rsid w:val="005C0AB8"/>
    <w:rsid w:val="00641735"/>
    <w:rsid w:val="00642049"/>
    <w:rsid w:val="006A2C66"/>
    <w:rsid w:val="006A527A"/>
    <w:rsid w:val="00846AD2"/>
    <w:rsid w:val="008D53DF"/>
    <w:rsid w:val="00992B89"/>
    <w:rsid w:val="00A561E0"/>
    <w:rsid w:val="00AA5FDA"/>
    <w:rsid w:val="00B126A2"/>
    <w:rsid w:val="00B344EF"/>
    <w:rsid w:val="00BA513A"/>
    <w:rsid w:val="00BC130A"/>
    <w:rsid w:val="00D1415C"/>
    <w:rsid w:val="00D166A9"/>
    <w:rsid w:val="00D37CC7"/>
    <w:rsid w:val="00D5722E"/>
    <w:rsid w:val="00DE583A"/>
    <w:rsid w:val="00DF2905"/>
    <w:rsid w:val="00DF792B"/>
    <w:rsid w:val="00E10170"/>
    <w:rsid w:val="00E175F2"/>
    <w:rsid w:val="00E47703"/>
    <w:rsid w:val="00EC6E7B"/>
    <w:rsid w:val="00EF502C"/>
    <w:rsid w:val="00F316AD"/>
    <w:rsid w:val="00FC65D9"/>
    <w:rsid w:val="00FC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C36AE70"/>
  <w15:chartTrackingRefBased/>
  <w15:docId w15:val="{415357AA-B0DB-410D-9AFD-87DE85AB7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0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6E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E7B"/>
  </w:style>
  <w:style w:type="paragraph" w:styleId="Footer">
    <w:name w:val="footer"/>
    <w:basedOn w:val="Normal"/>
    <w:link w:val="FooterChar"/>
    <w:uiPriority w:val="99"/>
    <w:unhideWhenUsed/>
    <w:rsid w:val="00EC6E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E7B"/>
  </w:style>
  <w:style w:type="paragraph" w:styleId="NoSpacing">
    <w:name w:val="No Spacing"/>
    <w:uiPriority w:val="1"/>
    <w:qFormat/>
    <w:rsid w:val="00EC6E7B"/>
    <w:pPr>
      <w:spacing w:after="0" w:line="240" w:lineRule="auto"/>
    </w:pPr>
  </w:style>
  <w:style w:type="table" w:styleId="TableGrid">
    <w:name w:val="Table Grid"/>
    <w:basedOn w:val="TableNormal"/>
    <w:uiPriority w:val="39"/>
    <w:rsid w:val="00EC6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C6E7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18D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420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7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movingcentralflorida.com" TargetMode="External"/><Relationship Id="rId18" Type="http://schemas.openxmlformats.org/officeDocument/2006/relationships/hyperlink" Target="http://www.villagemover.com" TargetMode="External"/><Relationship Id="rId26" Type="http://schemas.openxmlformats.org/officeDocument/2006/relationships/hyperlink" Target="mailto:jsutton@eragrizzard.com" TargetMode="External"/><Relationship Id="rId21" Type="http://schemas.openxmlformats.org/officeDocument/2006/relationships/hyperlink" Target="http://www.extraspace.com" TargetMode="External"/><Relationship Id="rId34" Type="http://schemas.openxmlformats.org/officeDocument/2006/relationships/header" Target="header1.xml"/><Relationship Id="rId7" Type="http://schemas.openxmlformats.org/officeDocument/2006/relationships/hyperlink" Target="mailto:tina@settledinbytina.com" TargetMode="External"/><Relationship Id="rId12" Type="http://schemas.openxmlformats.org/officeDocument/2006/relationships/hyperlink" Target="http://www.silverliningHS.com" TargetMode="External"/><Relationship Id="rId17" Type="http://schemas.openxmlformats.org/officeDocument/2006/relationships/hyperlink" Target="mailto:mike@villagemover.com" TargetMode="External"/><Relationship Id="rId25" Type="http://schemas.openxmlformats.org/officeDocument/2006/relationships/hyperlink" Target="http://www.dgjuckremovals.com" TargetMode="External"/><Relationship Id="rId33" Type="http://schemas.openxmlformats.org/officeDocument/2006/relationships/hyperlink" Target="http://www.hillcrestinsurance.com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nelanrelocationa@yahoo.com" TargetMode="External"/><Relationship Id="rId20" Type="http://schemas.openxmlformats.org/officeDocument/2006/relationships/hyperlink" Target="http://www.morningstarstorage.com" TargetMode="External"/><Relationship Id="rId29" Type="http://schemas.openxmlformats.org/officeDocument/2006/relationships/hyperlink" Target="http://www.mazenkolaw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hea@silverliningHS.com" TargetMode="External"/><Relationship Id="rId24" Type="http://schemas.openxmlformats.org/officeDocument/2006/relationships/hyperlink" Target="http://www.platinumtrashoutservice.com" TargetMode="External"/><Relationship Id="rId32" Type="http://schemas.openxmlformats.org/officeDocument/2006/relationships/hyperlink" Target="http://www.ccinsurancefl.com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qualitymovingservicesllc.com" TargetMode="External"/><Relationship Id="rId23" Type="http://schemas.openxmlformats.org/officeDocument/2006/relationships/hyperlink" Target="mailto:seangriffith747@hotmail.com" TargetMode="External"/><Relationship Id="rId28" Type="http://schemas.openxmlformats.org/officeDocument/2006/relationships/hyperlink" Target="mailto:todd@mazenkolaw.com" TargetMode="External"/><Relationship Id="rId36" Type="http://schemas.openxmlformats.org/officeDocument/2006/relationships/header" Target="header2.xml"/><Relationship Id="rId10" Type="http://schemas.openxmlformats.org/officeDocument/2006/relationships/hyperlink" Target="http://www.transitionalcaremovers.com" TargetMode="External"/><Relationship Id="rId19" Type="http://schemas.openxmlformats.org/officeDocument/2006/relationships/hyperlink" Target="http://www.customwindowsrus.com" TargetMode="External"/><Relationship Id="rId31" Type="http://schemas.openxmlformats.org/officeDocument/2006/relationships/hyperlink" Target="mailto:christina@ccinsurancef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anna@transitionalcaremovers.com" TargetMode="External"/><Relationship Id="rId14" Type="http://schemas.openxmlformats.org/officeDocument/2006/relationships/hyperlink" Target="mailto:info@movingcentralflorida.com" TargetMode="External"/><Relationship Id="rId22" Type="http://schemas.openxmlformats.org/officeDocument/2006/relationships/hyperlink" Target="http://www.securestoreus.com" TargetMode="External"/><Relationship Id="rId27" Type="http://schemas.openxmlformats.org/officeDocument/2006/relationships/hyperlink" Target="mailto:brokermariaregw@gmail.com" TargetMode="External"/><Relationship Id="rId30" Type="http://schemas.openxmlformats.org/officeDocument/2006/relationships/hyperlink" Target="http://www.familyfirstfirm.com" TargetMode="External"/><Relationship Id="rId35" Type="http://schemas.openxmlformats.org/officeDocument/2006/relationships/footer" Target="footer1.xml"/><Relationship Id="rId8" Type="http://schemas.openxmlformats.org/officeDocument/2006/relationships/hyperlink" Target="http://www.settledinbytina.com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755</Words>
  <Characters>56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dra Salinas</dc:creator>
  <cp:keywords/>
  <dc:description/>
  <cp:lastModifiedBy>Emma Stockman</cp:lastModifiedBy>
  <cp:revision>5</cp:revision>
  <dcterms:created xsi:type="dcterms:W3CDTF">2025-06-18T19:31:00Z</dcterms:created>
  <dcterms:modified xsi:type="dcterms:W3CDTF">2025-07-0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ba6b61-ea66-4597-93d3-56d2e2d1dbd4</vt:lpwstr>
  </property>
</Properties>
</file>